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24856" w14:textId="32673D56" w:rsidR="00822213" w:rsidRDefault="00CA776C">
      <w:r>
        <w:t xml:space="preserve">Description: </w:t>
      </w:r>
      <w:r w:rsidR="005A0E9D">
        <w:t xml:space="preserve">The user interacts with </w:t>
      </w:r>
      <w:r w:rsidR="009E36A7">
        <w:t xml:space="preserve">an </w:t>
      </w:r>
      <w:r w:rsidR="00B657D2">
        <w:t xml:space="preserve">ecommerce </w:t>
      </w:r>
      <w:r w:rsidR="005A0E9D">
        <w:t>app to view personal information</w:t>
      </w:r>
      <w:r w:rsidR="007415EA">
        <w:t>, personalized features</w:t>
      </w:r>
      <w:r w:rsidR="005A0E9D">
        <w:t xml:space="preserve"> and search features. </w:t>
      </w:r>
      <w:r w:rsidR="009E36A7">
        <w:t>If incorrect username or password is entered a popup will alert user saying either username or password is incorrect.  All account setting should show personal preferences. All internal searches should present a list of suggested items.</w:t>
      </w:r>
    </w:p>
    <w:p w14:paraId="3DA8CBB5" w14:textId="77777777" w:rsidR="009E36A7" w:rsidRDefault="009E36A7"/>
    <w:tbl>
      <w:tblPr>
        <w:tblStyle w:val="GridTable4-Accent6"/>
        <w:tblW w:w="10260" w:type="dxa"/>
        <w:jc w:val="center"/>
        <w:tblLook w:val="0420" w:firstRow="1" w:lastRow="0" w:firstColumn="0" w:lastColumn="0" w:noHBand="0" w:noVBand="1"/>
      </w:tblPr>
      <w:tblGrid>
        <w:gridCol w:w="743"/>
        <w:gridCol w:w="1295"/>
        <w:gridCol w:w="1206"/>
        <w:gridCol w:w="2819"/>
        <w:gridCol w:w="638"/>
        <w:gridCol w:w="573"/>
        <w:gridCol w:w="191"/>
        <w:gridCol w:w="450"/>
        <w:gridCol w:w="2345"/>
      </w:tblGrid>
      <w:tr w:rsidR="00CA776C" w:rsidRPr="00CA776C" w14:paraId="7A255ACA" w14:textId="77777777" w:rsidTr="009E3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  <w:jc w:val="center"/>
        </w:trPr>
        <w:tc>
          <w:tcPr>
            <w:tcW w:w="10260" w:type="dxa"/>
            <w:gridSpan w:val="9"/>
            <w:hideMark/>
          </w:tcPr>
          <w:p w14:paraId="386E4A4E" w14:textId="2DA4997A" w:rsidR="00CA776C" w:rsidRPr="009E36A7" w:rsidRDefault="00CA776C" w:rsidP="00CA776C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bookmarkStart w:id="0" w:name="_Hlk1148554"/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PROJECT NAME: </w:t>
            </w:r>
            <w:r w:rsidR="009E36A7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User </w:t>
            </w:r>
            <w:r w:rsidR="003D3636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Accou</w:t>
            </w:r>
            <w:r w:rsidR="009E36A7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nt Access</w:t>
            </w:r>
          </w:p>
        </w:tc>
      </w:tr>
      <w:tr w:rsidR="008D6C30" w:rsidRPr="00CA776C" w14:paraId="3D5F912E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tcW w:w="2038" w:type="dxa"/>
            <w:gridSpan w:val="2"/>
            <w:hideMark/>
          </w:tcPr>
          <w:p w14:paraId="0618EA07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Test Script Name:</w:t>
            </w:r>
          </w:p>
        </w:tc>
        <w:tc>
          <w:tcPr>
            <w:tcW w:w="8222" w:type="dxa"/>
            <w:gridSpan w:val="7"/>
            <w:hideMark/>
          </w:tcPr>
          <w:p w14:paraId="04D6BEBA" w14:textId="14A4C77A" w:rsidR="00CA776C" w:rsidRPr="009E36A7" w:rsidRDefault="006D0EEE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Account_</w:t>
            </w:r>
            <w:r w:rsidR="00CA776C" w:rsidRPr="009E36A7">
              <w:rPr>
                <w:rFonts w:eastAsia="Times New Roman" w:cstheme="minorHAnsi"/>
                <w:sz w:val="24"/>
                <w:szCs w:val="24"/>
              </w:rPr>
              <w:t>Test_20190214</w:t>
            </w:r>
          </w:p>
        </w:tc>
      </w:tr>
      <w:tr w:rsidR="008D6C30" w:rsidRPr="00CA776C" w14:paraId="1333B38C" w14:textId="77777777" w:rsidTr="009E36A7">
        <w:trPr>
          <w:trHeight w:val="286"/>
          <w:jc w:val="center"/>
        </w:trPr>
        <w:tc>
          <w:tcPr>
            <w:tcW w:w="2038" w:type="dxa"/>
            <w:gridSpan w:val="2"/>
            <w:hideMark/>
          </w:tcPr>
          <w:p w14:paraId="1651609D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Scenario/Purpose:</w:t>
            </w:r>
          </w:p>
        </w:tc>
        <w:tc>
          <w:tcPr>
            <w:tcW w:w="8222" w:type="dxa"/>
            <w:gridSpan w:val="7"/>
            <w:hideMark/>
          </w:tcPr>
          <w:p w14:paraId="4AF424C7" w14:textId="0DF6A719" w:rsidR="00CA776C" w:rsidRPr="009E36A7" w:rsidRDefault="0069573D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Test user input through sign in process. </w:t>
            </w:r>
          </w:p>
        </w:tc>
      </w:tr>
      <w:tr w:rsidR="008D6C30" w:rsidRPr="00CA776C" w14:paraId="6E3BEA32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tcW w:w="2038" w:type="dxa"/>
            <w:gridSpan w:val="2"/>
            <w:hideMark/>
          </w:tcPr>
          <w:p w14:paraId="417BBFC0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Prerequisites:</w:t>
            </w:r>
          </w:p>
        </w:tc>
        <w:tc>
          <w:tcPr>
            <w:tcW w:w="8222" w:type="dxa"/>
            <w:gridSpan w:val="7"/>
            <w:hideMark/>
          </w:tcPr>
          <w:p w14:paraId="0040F765" w14:textId="3046B55F" w:rsidR="0069573D" w:rsidRPr="009E36A7" w:rsidRDefault="00CD54D9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User must be on appropriate </w:t>
            </w:r>
            <w:r w:rsidR="007D0F8D" w:rsidRPr="009E36A7">
              <w:rPr>
                <w:rFonts w:eastAsia="Times New Roman" w:cstheme="minorHAnsi"/>
                <w:sz w:val="24"/>
                <w:szCs w:val="24"/>
              </w:rPr>
              <w:t>application</w:t>
            </w:r>
            <w:r w:rsidR="008D6C30" w:rsidRPr="009E36A7">
              <w:rPr>
                <w:rFonts w:eastAsia="Times New Roman" w:cstheme="minorHAnsi"/>
                <w:sz w:val="24"/>
                <w:szCs w:val="24"/>
              </w:rPr>
              <w:t xml:space="preserve"> on a mobile device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4FD7965" w14:textId="77777777" w:rsidR="008D6C30" w:rsidRPr="009E36A7" w:rsidRDefault="0069573D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test username: </w:t>
            </w:r>
            <w:proofErr w:type="spellStart"/>
            <w:r w:rsidR="008D6C30" w:rsidRPr="009E36A7">
              <w:rPr>
                <w:rFonts w:eastAsia="Times New Roman" w:cstheme="minorHAnsi"/>
                <w:sz w:val="24"/>
                <w:szCs w:val="24"/>
              </w:rPr>
              <w:t>testUserName</w:t>
            </w:r>
            <w:proofErr w:type="spellEnd"/>
            <w:r w:rsidR="008D6C30"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0421F0D" w14:textId="77777777" w:rsidR="00CA776C" w:rsidRPr="009E36A7" w:rsidRDefault="008D6C30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test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 xml:space="preserve"> password: testPassword1234</w:t>
            </w:r>
          </w:p>
          <w:p w14:paraId="437803F0" w14:textId="69A6DCC9" w:rsidR="00FE2767" w:rsidRPr="009E36A7" w:rsidRDefault="00FE276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any product with a barcode</w:t>
            </w:r>
          </w:p>
        </w:tc>
      </w:tr>
      <w:tr w:rsidR="009E36A7" w:rsidRPr="00CA776C" w14:paraId="14765D02" w14:textId="77777777" w:rsidTr="009E36A7">
        <w:trPr>
          <w:trHeight w:val="286"/>
          <w:jc w:val="center"/>
        </w:trPr>
        <w:tc>
          <w:tcPr>
            <w:tcW w:w="2038" w:type="dxa"/>
            <w:gridSpan w:val="2"/>
            <w:hideMark/>
          </w:tcPr>
          <w:p w14:paraId="0B948278" w14:textId="77777777" w:rsidR="009E36A7" w:rsidRPr="009E36A7" w:rsidRDefault="009E36A7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Name of Tester:</w:t>
            </w:r>
          </w:p>
        </w:tc>
        <w:tc>
          <w:tcPr>
            <w:tcW w:w="4663" w:type="dxa"/>
            <w:gridSpan w:val="3"/>
            <w:hideMark/>
          </w:tcPr>
          <w:p w14:paraId="5B5DE446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Doing Testing</w:t>
            </w:r>
          </w:p>
        </w:tc>
        <w:tc>
          <w:tcPr>
            <w:tcW w:w="764" w:type="dxa"/>
            <w:gridSpan w:val="2"/>
            <w:hideMark/>
          </w:tcPr>
          <w:p w14:paraId="18CD9303" w14:textId="18BBE7D2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Date</w:t>
            </w:r>
            <w:r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:</w:t>
            </w: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795" w:type="dxa"/>
            <w:gridSpan w:val="2"/>
          </w:tcPr>
          <w:p w14:paraId="3C0B317D" w14:textId="74FB7F44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02/16/2019</w:t>
            </w:r>
          </w:p>
        </w:tc>
      </w:tr>
      <w:tr w:rsidR="009E36A7" w:rsidRPr="00CA776C" w14:paraId="0E87611F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  <w:jc w:val="center"/>
        </w:trPr>
        <w:tc>
          <w:tcPr>
            <w:tcW w:w="2038" w:type="dxa"/>
            <w:gridSpan w:val="2"/>
            <w:hideMark/>
          </w:tcPr>
          <w:p w14:paraId="1BDACBFA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663" w:type="dxa"/>
            <w:gridSpan w:val="3"/>
            <w:hideMark/>
          </w:tcPr>
          <w:p w14:paraId="33CFFCC7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4" w:type="dxa"/>
            <w:gridSpan w:val="2"/>
            <w:hideMark/>
          </w:tcPr>
          <w:p w14:paraId="75BC8697" w14:textId="2D3F020F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Time</w:t>
            </w:r>
            <w:r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:</w:t>
            </w:r>
          </w:p>
        </w:tc>
        <w:tc>
          <w:tcPr>
            <w:tcW w:w="2795" w:type="dxa"/>
            <w:gridSpan w:val="2"/>
          </w:tcPr>
          <w:p w14:paraId="4D2138A8" w14:textId="054336A2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09:15am</w:t>
            </w:r>
          </w:p>
        </w:tc>
      </w:tr>
      <w:tr w:rsidR="008D6C30" w:rsidRPr="009E36A7" w14:paraId="57503167" w14:textId="77777777" w:rsidTr="009E36A7">
        <w:trPr>
          <w:trHeight w:val="349"/>
          <w:jc w:val="center"/>
        </w:trPr>
        <w:tc>
          <w:tcPr>
            <w:tcW w:w="743" w:type="dxa"/>
            <w:hideMark/>
          </w:tcPr>
          <w:p w14:paraId="7AA59ECD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Steps</w:t>
            </w:r>
          </w:p>
        </w:tc>
        <w:tc>
          <w:tcPr>
            <w:tcW w:w="2501" w:type="dxa"/>
            <w:gridSpan w:val="2"/>
            <w:hideMark/>
          </w:tcPr>
          <w:p w14:paraId="3ECA15AF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Description:</w:t>
            </w:r>
          </w:p>
        </w:tc>
        <w:tc>
          <w:tcPr>
            <w:tcW w:w="2819" w:type="dxa"/>
            <w:hideMark/>
          </w:tcPr>
          <w:p w14:paraId="69AEB41C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Expected Results:</w:t>
            </w:r>
          </w:p>
        </w:tc>
        <w:tc>
          <w:tcPr>
            <w:tcW w:w="638" w:type="dxa"/>
            <w:hideMark/>
          </w:tcPr>
          <w:p w14:paraId="6E4098B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Pass</w:t>
            </w:r>
          </w:p>
        </w:tc>
        <w:tc>
          <w:tcPr>
            <w:tcW w:w="573" w:type="dxa"/>
            <w:hideMark/>
          </w:tcPr>
          <w:p w14:paraId="3F2ECE8A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Fail</w:t>
            </w:r>
          </w:p>
        </w:tc>
        <w:tc>
          <w:tcPr>
            <w:tcW w:w="641" w:type="dxa"/>
            <w:gridSpan w:val="2"/>
            <w:hideMark/>
          </w:tcPr>
          <w:p w14:paraId="01B650F0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N/A</w:t>
            </w:r>
          </w:p>
        </w:tc>
        <w:tc>
          <w:tcPr>
            <w:tcW w:w="2345" w:type="dxa"/>
            <w:hideMark/>
          </w:tcPr>
          <w:p w14:paraId="4A4BC1A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Defect/Comments</w:t>
            </w:r>
          </w:p>
        </w:tc>
      </w:tr>
      <w:tr w:rsidR="009E36A7" w:rsidRPr="009E36A7" w14:paraId="0A880C2B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3"/>
          <w:jc w:val="center"/>
        </w:trPr>
        <w:tc>
          <w:tcPr>
            <w:tcW w:w="743" w:type="dxa"/>
            <w:hideMark/>
          </w:tcPr>
          <w:p w14:paraId="3A842D30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</w:t>
            </w:r>
          </w:p>
        </w:tc>
        <w:tc>
          <w:tcPr>
            <w:tcW w:w="2501" w:type="dxa"/>
            <w:gridSpan w:val="2"/>
            <w:hideMark/>
          </w:tcPr>
          <w:p w14:paraId="0EAAE720" w14:textId="49E56852" w:rsidR="0069573D" w:rsidRPr="009E36A7" w:rsidRDefault="0069573D" w:rsidP="00EF4A27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Navigate to Login page</w:t>
            </w:r>
            <w:r w:rsidR="00CA776C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 </w:t>
            </w:r>
          </w:p>
          <w:p w14:paraId="5EF9DA76" w14:textId="44AF2854" w:rsidR="00EF4A27" w:rsidRPr="009E36A7" w:rsidRDefault="00EF4A27" w:rsidP="00EF4A27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Enter invalid </w:t>
            </w:r>
            <w:r w:rsidR="00CD54D9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username or </w:t>
            </w:r>
            <w:r w:rsidR="0069573D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password</w:t>
            </w:r>
          </w:p>
          <w:p w14:paraId="0161533E" w14:textId="7746C559" w:rsidR="00005A3F" w:rsidRPr="009E36A7" w:rsidRDefault="00005A3F" w:rsidP="00CA776C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</w:p>
        </w:tc>
        <w:tc>
          <w:tcPr>
            <w:tcW w:w="2819" w:type="dxa"/>
            <w:hideMark/>
          </w:tcPr>
          <w:p w14:paraId="0DC31904" w14:textId="580B7F37" w:rsidR="00CA776C" w:rsidRPr="009E36A7" w:rsidRDefault="00CD54D9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User receives “invalid username or password message”</w:t>
            </w:r>
            <w:r w:rsidR="0069573D" w:rsidRPr="009E36A7">
              <w:rPr>
                <w:rFonts w:eastAsia="Times New Roman" w:cstheme="minorHAnsi"/>
                <w:sz w:val="20"/>
                <w:szCs w:val="20"/>
              </w:rPr>
              <w:t xml:space="preserve"> User remains on sign in page</w:t>
            </w:r>
          </w:p>
        </w:tc>
        <w:tc>
          <w:tcPr>
            <w:tcW w:w="638" w:type="dxa"/>
            <w:hideMark/>
          </w:tcPr>
          <w:p w14:paraId="10A3575E" w14:textId="19B8B3F5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655B76D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00EC104F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7B3A66D6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2E5AEBA6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20478658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</w:t>
            </w:r>
          </w:p>
        </w:tc>
        <w:tc>
          <w:tcPr>
            <w:tcW w:w="2501" w:type="dxa"/>
            <w:gridSpan w:val="2"/>
            <w:hideMark/>
          </w:tcPr>
          <w:p w14:paraId="280C206C" w14:textId="17552840" w:rsidR="0069573D" w:rsidRPr="009E36A7" w:rsidRDefault="0069573D" w:rsidP="00CD54D9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login page</w:t>
            </w:r>
          </w:p>
          <w:p w14:paraId="2055FF3D" w14:textId="00DFE2CA" w:rsidR="00CD54D9" w:rsidRPr="009E36A7" w:rsidRDefault="0069573D" w:rsidP="00CD54D9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Enter correct username and password</w:t>
            </w:r>
          </w:p>
          <w:p w14:paraId="72F9A4B3" w14:textId="2BDC6E07" w:rsidR="00005A3F" w:rsidRPr="009E36A7" w:rsidRDefault="00005A3F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819" w:type="dxa"/>
            <w:hideMark/>
          </w:tcPr>
          <w:p w14:paraId="6E3052D9" w14:textId="3138194D" w:rsidR="00CA776C" w:rsidRPr="009E36A7" w:rsidRDefault="0069573D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User has access to account information</w:t>
            </w:r>
          </w:p>
        </w:tc>
        <w:tc>
          <w:tcPr>
            <w:tcW w:w="638" w:type="dxa"/>
            <w:hideMark/>
          </w:tcPr>
          <w:p w14:paraId="4EE7375B" w14:textId="5DDC82DD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174386E3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149A6A5D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02EF3899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00093C85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710EFD45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3</w:t>
            </w:r>
          </w:p>
        </w:tc>
        <w:tc>
          <w:tcPr>
            <w:tcW w:w="2501" w:type="dxa"/>
            <w:gridSpan w:val="2"/>
            <w:hideMark/>
          </w:tcPr>
          <w:p w14:paraId="67173939" w14:textId="51BD4569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logged in Click on “Your Orders” found main navigation </w:t>
            </w:r>
          </w:p>
        </w:tc>
        <w:tc>
          <w:tcPr>
            <w:tcW w:w="2819" w:type="dxa"/>
            <w:hideMark/>
          </w:tcPr>
          <w:p w14:paraId="00FB34F9" w14:textId="3C8C4FCE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Able to view previous orders</w:t>
            </w:r>
          </w:p>
        </w:tc>
        <w:tc>
          <w:tcPr>
            <w:tcW w:w="638" w:type="dxa"/>
            <w:hideMark/>
          </w:tcPr>
          <w:p w14:paraId="402BF233" w14:textId="6F952F59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70F75BC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5C88D1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07C7335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6876C656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7D63585C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4</w:t>
            </w:r>
          </w:p>
        </w:tc>
        <w:tc>
          <w:tcPr>
            <w:tcW w:w="2501" w:type="dxa"/>
            <w:gridSpan w:val="2"/>
            <w:hideMark/>
          </w:tcPr>
          <w:p w14:paraId="6741BB68" w14:textId="00978E57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Buy Again” link</w:t>
            </w:r>
          </w:p>
        </w:tc>
        <w:tc>
          <w:tcPr>
            <w:tcW w:w="2819" w:type="dxa"/>
            <w:hideMark/>
          </w:tcPr>
          <w:p w14:paraId="5FBF6151" w14:textId="6E2F0B21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View previously purchased items </w:t>
            </w:r>
          </w:p>
        </w:tc>
        <w:tc>
          <w:tcPr>
            <w:tcW w:w="638" w:type="dxa"/>
            <w:hideMark/>
          </w:tcPr>
          <w:p w14:paraId="4C0546C7" w14:textId="49466C15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1791EC8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1E9E94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4A0D0CB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0CC32598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2FA3B772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5</w:t>
            </w:r>
          </w:p>
        </w:tc>
        <w:tc>
          <w:tcPr>
            <w:tcW w:w="2501" w:type="dxa"/>
            <w:gridSpan w:val="2"/>
            <w:hideMark/>
          </w:tcPr>
          <w:p w14:paraId="36C160F6" w14:textId="566E9B51" w:rsidR="00CA776C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in Buy Again page click on “Add to Cart” Button for any product</w:t>
            </w:r>
          </w:p>
        </w:tc>
        <w:tc>
          <w:tcPr>
            <w:tcW w:w="2819" w:type="dxa"/>
            <w:hideMark/>
          </w:tcPr>
          <w:p w14:paraId="5E36EFFB" w14:textId="77777777" w:rsidR="00CA776C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Item is added to cart</w:t>
            </w:r>
          </w:p>
          <w:p w14:paraId="33B1A153" w14:textId="2F8FFABC" w:rsidR="008876F8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o additional screen is opened</w:t>
            </w:r>
          </w:p>
        </w:tc>
        <w:tc>
          <w:tcPr>
            <w:tcW w:w="638" w:type="dxa"/>
            <w:hideMark/>
          </w:tcPr>
          <w:p w14:paraId="4086AC78" w14:textId="2DAD3A1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9933DBB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70B3E3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018A6C8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3E01668C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3585F104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6</w:t>
            </w:r>
          </w:p>
        </w:tc>
        <w:tc>
          <w:tcPr>
            <w:tcW w:w="2501" w:type="dxa"/>
            <w:gridSpan w:val="2"/>
            <w:hideMark/>
          </w:tcPr>
          <w:p w14:paraId="6E7BF427" w14:textId="7CCAAB2D" w:rsidR="008876F8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7415EA" w:rsidRPr="009E36A7">
              <w:rPr>
                <w:rFonts w:eastAsia="Times New Roman" w:cstheme="minorHAnsi"/>
                <w:sz w:val="20"/>
                <w:szCs w:val="20"/>
              </w:rPr>
              <w:t>Navigate to “Your list” found in main navigation</w:t>
            </w:r>
          </w:p>
        </w:tc>
        <w:tc>
          <w:tcPr>
            <w:tcW w:w="2819" w:type="dxa"/>
            <w:hideMark/>
          </w:tcPr>
          <w:p w14:paraId="245263DF" w14:textId="7B9D2DD2" w:rsidR="00CA776C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List of Wish list items can be viewed.</w:t>
            </w:r>
          </w:p>
        </w:tc>
        <w:tc>
          <w:tcPr>
            <w:tcW w:w="638" w:type="dxa"/>
            <w:hideMark/>
          </w:tcPr>
          <w:p w14:paraId="07CE247A" w14:textId="7F1EB69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A5A1438" w14:textId="029AE6C9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3CC66F2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23A2F799" w14:textId="071DB516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Slow display of wish list</w:t>
            </w:r>
          </w:p>
        </w:tc>
      </w:tr>
      <w:tr w:rsidR="009E36A7" w:rsidRPr="009E36A7" w14:paraId="3AE34DD5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56C7EB04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7</w:t>
            </w:r>
          </w:p>
        </w:tc>
        <w:tc>
          <w:tcPr>
            <w:tcW w:w="2501" w:type="dxa"/>
            <w:gridSpan w:val="2"/>
            <w:hideMark/>
          </w:tcPr>
          <w:p w14:paraId="4E8FD058" w14:textId="2EA1ED3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“Your Account” found in main navigation</w:t>
            </w:r>
          </w:p>
        </w:tc>
        <w:tc>
          <w:tcPr>
            <w:tcW w:w="2819" w:type="dxa"/>
            <w:hideMark/>
          </w:tcPr>
          <w:p w14:paraId="7E389C47" w14:textId="594086EE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Account information is displayed</w:t>
            </w:r>
          </w:p>
        </w:tc>
        <w:tc>
          <w:tcPr>
            <w:tcW w:w="638" w:type="dxa"/>
            <w:hideMark/>
          </w:tcPr>
          <w:p w14:paraId="5CD0479A" w14:textId="699B7E97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3D57C9D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6BE82B34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4CE56C3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43C735B0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3D2DB9CC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8</w:t>
            </w:r>
          </w:p>
        </w:tc>
        <w:tc>
          <w:tcPr>
            <w:tcW w:w="2501" w:type="dxa"/>
            <w:gridSpan w:val="2"/>
            <w:hideMark/>
          </w:tcPr>
          <w:p w14:paraId="1E3DA3A6" w14:textId="5F8A65AE" w:rsidR="00CA776C" w:rsidRPr="009E36A7" w:rsidRDefault="00C067BF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Scroll down o</w:t>
            </w:r>
            <w:r w:rsidR="00B657D2" w:rsidRPr="009E36A7">
              <w:rPr>
                <w:rFonts w:eastAsia="Times New Roman" w:cstheme="minorHAnsi"/>
                <w:sz w:val="20"/>
                <w:szCs w:val="20"/>
              </w:rPr>
              <w:t xml:space="preserve">n home page 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till you find the l</w:t>
            </w:r>
            <w:r w:rsidR="00B657D2" w:rsidRPr="009E36A7">
              <w:rPr>
                <w:rFonts w:eastAsia="Times New Roman" w:cstheme="minorHAnsi"/>
                <w:sz w:val="20"/>
                <w:szCs w:val="20"/>
              </w:rPr>
              <w:t>ink “View shopping History”</w:t>
            </w:r>
          </w:p>
        </w:tc>
        <w:tc>
          <w:tcPr>
            <w:tcW w:w="2819" w:type="dxa"/>
            <w:hideMark/>
          </w:tcPr>
          <w:p w14:paraId="3DBBD74B" w14:textId="736FBF44" w:rsidR="00CA776C" w:rsidRPr="009E36A7" w:rsidRDefault="00B657D2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Product list of previously viewed products will be listed</w:t>
            </w:r>
          </w:p>
        </w:tc>
        <w:tc>
          <w:tcPr>
            <w:tcW w:w="638" w:type="dxa"/>
            <w:hideMark/>
          </w:tcPr>
          <w:p w14:paraId="6A3F36BA" w14:textId="210994F5" w:rsidR="00CA776C" w:rsidRPr="009E36A7" w:rsidRDefault="00B657D2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16237FA6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6AE4C35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6527D299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54B59254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717A1C57" w14:textId="1B853AFF" w:rsidR="007415EA" w:rsidRPr="009E36A7" w:rsidRDefault="007C60D5" w:rsidP="00CA776C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9</w:t>
            </w:r>
          </w:p>
        </w:tc>
        <w:tc>
          <w:tcPr>
            <w:tcW w:w="2501" w:type="dxa"/>
            <w:gridSpan w:val="2"/>
          </w:tcPr>
          <w:p w14:paraId="11EA8634" w14:textId="77777777" w:rsidR="007415EA" w:rsidRPr="009E36A7" w:rsidRDefault="007415EA" w:rsidP="007415EA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Return to Homepage</w:t>
            </w:r>
          </w:p>
          <w:p w14:paraId="749E1775" w14:textId="6D2B3D86" w:rsidR="007415EA" w:rsidRPr="009E36A7" w:rsidRDefault="007415EA" w:rsidP="007415EA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In search bar type any search keyword</w:t>
            </w:r>
          </w:p>
        </w:tc>
        <w:tc>
          <w:tcPr>
            <w:tcW w:w="2819" w:type="dxa"/>
          </w:tcPr>
          <w:p w14:paraId="6FF6EC65" w14:textId="141D55ED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List of searched items is opened</w:t>
            </w:r>
          </w:p>
        </w:tc>
        <w:tc>
          <w:tcPr>
            <w:tcW w:w="638" w:type="dxa"/>
          </w:tcPr>
          <w:p w14:paraId="6ED7D97F" w14:textId="07A43B39" w:rsidR="007415EA" w:rsidRPr="009E36A7" w:rsidRDefault="00B657D2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69BFD23F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7EF1B77D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1A19393D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415EA" w:rsidRPr="009E36A7" w14:paraId="4C3597E3" w14:textId="77777777" w:rsidTr="009E36A7">
        <w:trPr>
          <w:trHeight w:val="547"/>
          <w:jc w:val="center"/>
        </w:trPr>
        <w:tc>
          <w:tcPr>
            <w:tcW w:w="743" w:type="dxa"/>
          </w:tcPr>
          <w:p w14:paraId="1CADCB81" w14:textId="47E6DFA6" w:rsidR="007415EA" w:rsidRPr="009E36A7" w:rsidRDefault="007C60D5" w:rsidP="00CA776C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0</w:t>
            </w:r>
          </w:p>
        </w:tc>
        <w:tc>
          <w:tcPr>
            <w:tcW w:w="2501" w:type="dxa"/>
            <w:gridSpan w:val="2"/>
          </w:tcPr>
          <w:p w14:paraId="5264DC8B" w14:textId="4F23EE5B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ext to search bar</w:t>
            </w:r>
            <w:r w:rsidR="007C60D5" w:rsidRPr="009E36A7">
              <w:rPr>
                <w:rFonts w:eastAsia="Times New Roman" w:cstheme="minorHAnsi"/>
                <w:sz w:val="20"/>
                <w:szCs w:val="20"/>
              </w:rPr>
              <w:t xml:space="preserve"> Click on camera icon and scan product barcode</w:t>
            </w:r>
          </w:p>
        </w:tc>
        <w:tc>
          <w:tcPr>
            <w:tcW w:w="2819" w:type="dxa"/>
          </w:tcPr>
          <w:p w14:paraId="026DA1AF" w14:textId="2831CF2B" w:rsidR="007415EA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Product list will display possible matches to scanned product</w:t>
            </w:r>
          </w:p>
        </w:tc>
        <w:tc>
          <w:tcPr>
            <w:tcW w:w="638" w:type="dxa"/>
          </w:tcPr>
          <w:p w14:paraId="42E05A3E" w14:textId="19E56A9B" w:rsidR="007415EA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33F2C1B0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2FD3A28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7ACD35E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</w:tbl>
    <w:p w14:paraId="369C3982" w14:textId="77777777" w:rsidR="00CA776C" w:rsidRPr="009E36A7" w:rsidRDefault="00CA776C">
      <w:pPr>
        <w:rPr>
          <w:sz w:val="20"/>
          <w:szCs w:val="20"/>
        </w:rPr>
      </w:pPr>
      <w:bookmarkStart w:id="1" w:name="_GoBack"/>
      <w:bookmarkEnd w:id="0"/>
      <w:bookmarkEnd w:id="1"/>
    </w:p>
    <w:sectPr w:rsidR="00CA776C" w:rsidRPr="009E36A7" w:rsidSect="007C60D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tbQ0N7cwMDQ0NjdW0lEKTi0uzszPAykwqgUAAzi9PSwAAAA="/>
  </w:docVars>
  <w:rsids>
    <w:rsidRoot w:val="00CA776C"/>
    <w:rsid w:val="00005A3F"/>
    <w:rsid w:val="00344C16"/>
    <w:rsid w:val="00364314"/>
    <w:rsid w:val="003D3636"/>
    <w:rsid w:val="0043102C"/>
    <w:rsid w:val="004E2CE7"/>
    <w:rsid w:val="005A0E9D"/>
    <w:rsid w:val="0069573D"/>
    <w:rsid w:val="006D0EEE"/>
    <w:rsid w:val="007415EA"/>
    <w:rsid w:val="007C60D5"/>
    <w:rsid w:val="007D0F8D"/>
    <w:rsid w:val="00822213"/>
    <w:rsid w:val="008876F8"/>
    <w:rsid w:val="008D6C30"/>
    <w:rsid w:val="009E36A7"/>
    <w:rsid w:val="00B657D2"/>
    <w:rsid w:val="00B87F22"/>
    <w:rsid w:val="00C067BF"/>
    <w:rsid w:val="00CA776C"/>
    <w:rsid w:val="00CD54D9"/>
    <w:rsid w:val="00EF4A27"/>
    <w:rsid w:val="00FE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4C3E7"/>
  <w15:chartTrackingRefBased/>
  <w15:docId w15:val="{EC2A6B2E-DEE1-4DA6-A7E7-DD08DA8E8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7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C30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3D36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3D363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E36A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1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Moldenhauer</dc:creator>
  <cp:keywords/>
  <dc:description/>
  <cp:lastModifiedBy>Rebecca Moldenhauer</cp:lastModifiedBy>
  <cp:revision>7</cp:revision>
  <dcterms:created xsi:type="dcterms:W3CDTF">2019-02-14T23:19:00Z</dcterms:created>
  <dcterms:modified xsi:type="dcterms:W3CDTF">2019-02-16T01:46:00Z</dcterms:modified>
</cp:coreProperties>
</file>